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0E0ED447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5F4CF3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03F09F22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41EEDD81" w14:textId="57EE805F" w:rsidR="00C7171A" w:rsidRPr="00BA17D7" w:rsidRDefault="00C7171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than</w:t>
      </w:r>
    </w:p>
    <w:p w14:paraId="40D2B652" w14:textId="09808255" w:rsidR="00354B3E" w:rsidRPr="005F4CF3" w:rsidRDefault="00CE512A" w:rsidP="005F4CF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p w14:paraId="184BF232" w14:textId="734CBE27" w:rsidR="00354B3E" w:rsidRPr="006D3926" w:rsidRDefault="00354B3E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am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612EB57F" w:rsidR="00CE512A" w:rsidRDefault="00FD5128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Mon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>Febru</w:t>
      </w:r>
      <w:r w:rsidR="00CE512A" w:rsidRPr="003802E3">
        <w:rPr>
          <w:rFonts w:ascii="Arial" w:hAnsi="Arial" w:cs="Arial"/>
          <w:szCs w:val="22"/>
        </w:rPr>
        <w:t xml:space="preserve">ary </w:t>
      </w:r>
      <w:r w:rsidR="00CC6034">
        <w:rPr>
          <w:rFonts w:ascii="Arial" w:hAnsi="Arial" w:cs="Arial"/>
          <w:szCs w:val="22"/>
        </w:rPr>
        <w:t>2</w:t>
      </w:r>
      <w:r w:rsidR="00A37C75">
        <w:rPr>
          <w:rFonts w:ascii="Arial" w:hAnsi="Arial" w:cs="Arial"/>
          <w:szCs w:val="22"/>
        </w:rPr>
        <w:t>7</w:t>
      </w:r>
      <w:r w:rsidR="00BA17D7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A37C75">
        <w:rPr>
          <w:rFonts w:ascii="Arial" w:hAnsi="Arial" w:cs="Arial"/>
          <w:szCs w:val="22"/>
        </w:rPr>
        <w:t>5</w:t>
      </w:r>
      <w:r w:rsidR="00CC6034">
        <w:rPr>
          <w:rFonts w:ascii="Arial" w:hAnsi="Arial" w:cs="Arial"/>
          <w:szCs w:val="22"/>
        </w:rPr>
        <w:t>:</w:t>
      </w:r>
      <w:r w:rsidR="00A37C75">
        <w:rPr>
          <w:rFonts w:ascii="Arial" w:hAnsi="Arial" w:cs="Arial"/>
          <w:szCs w:val="22"/>
        </w:rPr>
        <w:t>15</w:t>
      </w:r>
      <w:r w:rsidR="00CE512A" w:rsidRPr="00F8376C">
        <w:rPr>
          <w:rFonts w:ascii="Arial" w:hAnsi="Arial" w:cs="Arial"/>
          <w:szCs w:val="22"/>
        </w:rPr>
        <w:t xml:space="preserve"> – </w:t>
      </w:r>
      <w:r w:rsidR="00A37C75">
        <w:rPr>
          <w:rFonts w:ascii="Arial" w:hAnsi="Arial" w:cs="Arial"/>
          <w:szCs w:val="22"/>
        </w:rPr>
        <w:t>7</w:t>
      </w:r>
      <w:r w:rsidR="00CE512A" w:rsidRPr="00F8376C">
        <w:rPr>
          <w:rFonts w:ascii="Arial" w:hAnsi="Arial" w:cs="Arial"/>
          <w:szCs w:val="22"/>
        </w:rPr>
        <w:t>:</w:t>
      </w:r>
      <w:r w:rsidR="00A37C75">
        <w:rPr>
          <w:rFonts w:ascii="Arial" w:hAnsi="Arial" w:cs="Arial"/>
          <w:szCs w:val="22"/>
        </w:rPr>
        <w:t>15</w:t>
      </w:r>
      <w:r w:rsidR="00CE512A" w:rsidRPr="00F8376C">
        <w:rPr>
          <w:rFonts w:ascii="Arial" w:hAnsi="Arial" w:cs="Arial"/>
          <w:szCs w:val="22"/>
        </w:rPr>
        <w:t xml:space="preserve">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09B648C8" w14:textId="7FFA40E6" w:rsidR="005F4CF3" w:rsidRDefault="005F4CF3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Worked on the design document as a group.</w:t>
      </w:r>
    </w:p>
    <w:p w14:paraId="71245AB4" w14:textId="57F5AF7D" w:rsidR="00563795" w:rsidRDefault="00FA0D91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Discuss</w:t>
      </w:r>
      <w:r w:rsidR="00D13CDB">
        <w:rPr>
          <w:rFonts w:ascii="Arial" w:hAnsi="Arial" w:cs="Arial"/>
        </w:rPr>
        <w:t>e</w:t>
      </w:r>
      <w:r w:rsidR="005711BF">
        <w:rPr>
          <w:rFonts w:ascii="Arial" w:hAnsi="Arial" w:cs="Arial"/>
        </w:rPr>
        <w:t xml:space="preserve">d </w:t>
      </w:r>
      <w:r w:rsidR="005F4CF3">
        <w:rPr>
          <w:rFonts w:ascii="Arial" w:hAnsi="Arial" w:cs="Arial"/>
        </w:rPr>
        <w:t>the design of our system using the MVC architecture more in depth.</w:t>
      </w:r>
    </w:p>
    <w:p w14:paraId="075A2CE6" w14:textId="467DDE61" w:rsidR="00A37C75" w:rsidRDefault="00A37C75" w:rsidP="00A37C75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Determined the inner components of the Controller and Model, and the majority of View.</w:t>
      </w:r>
      <w:bookmarkStart w:id="1" w:name="_GoBack"/>
      <w:bookmarkEnd w:id="1"/>
    </w:p>
    <w:p w14:paraId="78E16A5D" w14:textId="76D249E6" w:rsidR="00CE512A" w:rsidRDefault="005F4CF3" w:rsidP="00CC6034">
      <w:pPr>
        <w:pStyle w:val="ListParagraph"/>
        <w:numPr>
          <w:ilvl w:val="0"/>
          <w:numId w:val="3"/>
        </w:numPr>
      </w:pPr>
      <w:r>
        <w:rPr>
          <w:rFonts w:ascii="Arial" w:hAnsi="Arial" w:cs="Arial"/>
        </w:rPr>
        <w:t xml:space="preserve">Got a better understanding of </w:t>
      </w:r>
      <w:r w:rsidR="00CC6034">
        <w:rPr>
          <w:rFonts w:ascii="Arial" w:hAnsi="Arial" w:cs="Arial"/>
        </w:rPr>
        <w:t xml:space="preserve">the structural model of our software, </w:t>
      </w:r>
      <w:r>
        <w:rPr>
          <w:rFonts w:ascii="Arial" w:hAnsi="Arial" w:cs="Arial"/>
        </w:rPr>
        <w:t>further developing the concepts for our classes.</w:t>
      </w:r>
    </w:p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84C8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rQUApc7LgiwAAAA="/>
  </w:docVars>
  <w:rsids>
    <w:rsidRoot w:val="00CE512A"/>
    <w:rsid w:val="00031BD3"/>
    <w:rsid w:val="00081E19"/>
    <w:rsid w:val="000A1DBA"/>
    <w:rsid w:val="000D08E5"/>
    <w:rsid w:val="00145E41"/>
    <w:rsid w:val="00217BD4"/>
    <w:rsid w:val="00354B3E"/>
    <w:rsid w:val="0039208E"/>
    <w:rsid w:val="00401D4C"/>
    <w:rsid w:val="00446FEA"/>
    <w:rsid w:val="00563795"/>
    <w:rsid w:val="005711BF"/>
    <w:rsid w:val="005906FF"/>
    <w:rsid w:val="005E40CE"/>
    <w:rsid w:val="005F4CF3"/>
    <w:rsid w:val="006E36E3"/>
    <w:rsid w:val="006F0718"/>
    <w:rsid w:val="00770A81"/>
    <w:rsid w:val="00955C6A"/>
    <w:rsid w:val="0099509E"/>
    <w:rsid w:val="009C2841"/>
    <w:rsid w:val="00A37C75"/>
    <w:rsid w:val="00BA17D7"/>
    <w:rsid w:val="00C7171A"/>
    <w:rsid w:val="00CC6034"/>
    <w:rsid w:val="00CE512A"/>
    <w:rsid w:val="00D01DF3"/>
    <w:rsid w:val="00D07B08"/>
    <w:rsid w:val="00D13CDB"/>
    <w:rsid w:val="00EE7B7F"/>
    <w:rsid w:val="00EF55BA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2</cp:revision>
  <cp:lastPrinted>2018-01-24T00:30:00Z</cp:lastPrinted>
  <dcterms:created xsi:type="dcterms:W3CDTF">2018-02-27T23:21:00Z</dcterms:created>
  <dcterms:modified xsi:type="dcterms:W3CDTF">2018-02-27T23:21:00Z</dcterms:modified>
</cp:coreProperties>
</file>